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01538" w14:textId="298194FF" w:rsidR="00A30F30" w:rsidRPr="00B42D0D" w:rsidRDefault="00B42D0D" w:rsidP="00A30F30">
      <w:pPr>
        <w:rPr>
          <w:rFonts w:ascii="Effra" w:hAnsi="Effra" w:cs="Effra"/>
          <w:b/>
          <w:color w:val="70AD47" w:themeColor="accent6"/>
        </w:rPr>
      </w:pPr>
      <w:r w:rsidRPr="00B42D0D">
        <w:rPr>
          <w:rFonts w:ascii="Effra" w:hAnsi="Effra" w:cs="Effra"/>
          <w:b/>
          <w:color w:val="70AD47" w:themeColor="accent6"/>
        </w:rPr>
        <w:t xml:space="preserve">NEWSLETTER FOR PARTNERS </w:t>
      </w:r>
    </w:p>
    <w:p w14:paraId="104B0C11" w14:textId="77777777" w:rsidR="00A30F30" w:rsidRPr="00DF7ADC" w:rsidRDefault="00A30F30" w:rsidP="00A30F30">
      <w:pPr>
        <w:ind w:left="720"/>
        <w:rPr>
          <w:b/>
        </w:rPr>
      </w:pPr>
      <w:r>
        <w:rPr>
          <w:b/>
        </w:rPr>
        <w:t>Option 1</w:t>
      </w:r>
    </w:p>
    <w:p w14:paraId="2A1AB26E" w14:textId="77777777" w:rsidR="00A30F30" w:rsidRDefault="00A30F30" w:rsidP="00A30F30">
      <w:pPr>
        <w:ind w:left="720"/>
      </w:pPr>
      <w:r w:rsidRPr="00B15F93">
        <w:t xml:space="preserve">The Triad is full of hidden gems just waiting to be discovered. Wherever your interests lie, you'll find </w:t>
      </w:r>
      <w:r>
        <w:t>it on NCTriadOutdoors.com</w:t>
      </w:r>
      <w:r w:rsidRPr="00B15F93">
        <w:t xml:space="preserve"> – whether you're looking to kayak on the lake, attend a meditative yoga class, or try new restaurants and breweries. Discover a mecca of outdoor adventure in the NC Triad, where adults and kids of all ages will enjoy activities like hiking, biking, kayaking, and more.</w:t>
      </w:r>
    </w:p>
    <w:p w14:paraId="5D3C0006" w14:textId="77777777" w:rsidR="00A30F30" w:rsidRDefault="00A30F30" w:rsidP="00A30F30">
      <w:pPr>
        <w:ind w:left="720"/>
      </w:pPr>
      <w:r w:rsidRPr="00DF7ADC">
        <w:t>Whether this is your first time in the area or you're a longtime resident, our website aims to help you join the fun! With more than 200 trails and rivers</w:t>
      </w:r>
      <w:r>
        <w:t xml:space="preserve">, hundreds of parks and more </w:t>
      </w:r>
      <w:r w:rsidRPr="00DF7ADC">
        <w:t xml:space="preserve">to choose from, there's a unique </w:t>
      </w:r>
      <w:r>
        <w:t>activi</w:t>
      </w:r>
      <w:bookmarkStart w:id="0" w:name="_GoBack"/>
      <w:bookmarkEnd w:id="0"/>
      <w:r>
        <w:t xml:space="preserve">ty </w:t>
      </w:r>
      <w:r w:rsidRPr="00DF7ADC">
        <w:t>for every season and interest. Whether you're hiking</w:t>
      </w:r>
      <w:r>
        <w:t xml:space="preserve"> at Hanging Rock</w:t>
      </w:r>
      <w:r w:rsidRPr="00DF7ADC">
        <w:t>, biking</w:t>
      </w:r>
      <w:r>
        <w:t xml:space="preserve"> downtown</w:t>
      </w:r>
      <w:r w:rsidRPr="00DF7ADC">
        <w:t>, or kayaking the lake – we'll show you how to get the most out of your trip</w:t>
      </w:r>
      <w:r>
        <w:t xml:space="preserve"> with our trip builder feature, and</w:t>
      </w:r>
      <w:r w:rsidRPr="00DF7ADC">
        <w:t xml:space="preserve"> </w:t>
      </w:r>
      <w:r>
        <w:t xml:space="preserve">detailed descriptions of your attractions. </w:t>
      </w:r>
    </w:p>
    <w:p w14:paraId="61D9CCC1" w14:textId="77777777" w:rsidR="00A30F30" w:rsidRDefault="00A30F30" w:rsidP="00A30F30">
      <w:pPr>
        <w:ind w:left="720"/>
      </w:pPr>
      <w:r w:rsidRPr="00DF7ADC">
        <w:t>After all, a life is not meaningful if it didn't have some adventure.</w:t>
      </w:r>
    </w:p>
    <w:p w14:paraId="7B90FB80" w14:textId="77777777" w:rsidR="00A30F30" w:rsidRPr="00DF7ADC" w:rsidRDefault="00A30F30" w:rsidP="00A30F30">
      <w:pPr>
        <w:ind w:left="720"/>
        <w:rPr>
          <w:b/>
        </w:rPr>
      </w:pPr>
    </w:p>
    <w:p w14:paraId="040D5337" w14:textId="77777777" w:rsidR="00A30F30" w:rsidRDefault="00A30F30" w:rsidP="00A30F30">
      <w:pPr>
        <w:ind w:left="720"/>
        <w:rPr>
          <w:b/>
        </w:rPr>
      </w:pPr>
      <w:r w:rsidRPr="00DF7ADC">
        <w:rPr>
          <w:b/>
        </w:rPr>
        <w:t>Option 2</w:t>
      </w:r>
    </w:p>
    <w:p w14:paraId="0E3E263F" w14:textId="77777777" w:rsidR="00A30F30" w:rsidRPr="009C5EF5" w:rsidRDefault="00A30F30" w:rsidP="00A30F30">
      <w:pPr>
        <w:ind w:left="720"/>
      </w:pPr>
      <w:r w:rsidRPr="009C5EF5">
        <w:t>Do you love exploring the great outdoors? Are you always on the lookout for your next adventure? Then we have some exciting news for you!</w:t>
      </w:r>
    </w:p>
    <w:p w14:paraId="014DFA62" w14:textId="77777777" w:rsidR="00A30F30" w:rsidRPr="009C5EF5" w:rsidRDefault="00A30F30" w:rsidP="00A30F30">
      <w:pPr>
        <w:ind w:left="720"/>
      </w:pPr>
      <w:r w:rsidRPr="009C5EF5">
        <w:t xml:space="preserve">We invite you to visit nctriadoutdoors.com, the ultimate destination for all </w:t>
      </w:r>
      <w:proofErr w:type="gramStart"/>
      <w:r w:rsidRPr="009C5EF5">
        <w:t>things</w:t>
      </w:r>
      <w:proofErr w:type="gramEnd"/>
      <w:r w:rsidRPr="009C5EF5">
        <w:t xml:space="preserve"> outdoor recreation in the Triad. Our website is a one-stop-shop for information on hiking trails, biking routes, camping spots, fishing holes, and more.</w:t>
      </w:r>
    </w:p>
    <w:p w14:paraId="23C7C333" w14:textId="0DF70BBA" w:rsidR="00A30F30" w:rsidRPr="009C5EF5" w:rsidRDefault="00A30F30" w:rsidP="007F088D">
      <w:pPr>
        <w:ind w:left="720"/>
      </w:pPr>
      <w:r w:rsidRPr="009C5EF5">
        <w:t xml:space="preserve">Whether you're a seasoned outdoorsman or just starting out, our website has something for everyone. You'll find </w:t>
      </w:r>
      <w:r>
        <w:t xml:space="preserve">a trip builder with </w:t>
      </w:r>
      <w:r w:rsidRPr="009C5EF5">
        <w:t xml:space="preserve">maps, </w:t>
      </w:r>
      <w:r>
        <w:t>activity listings</w:t>
      </w:r>
      <w:r w:rsidRPr="009C5EF5">
        <w:t>, and insider tips on the best places to explore.</w:t>
      </w:r>
    </w:p>
    <w:p w14:paraId="4198309D" w14:textId="73942345" w:rsidR="00A30F30" w:rsidRPr="009C5EF5" w:rsidRDefault="00A30F30" w:rsidP="00A30F30">
      <w:pPr>
        <w:ind w:left="720"/>
      </w:pPr>
      <w:proofErr w:type="gramStart"/>
      <w:r w:rsidRPr="009C5EF5">
        <w:t>So</w:t>
      </w:r>
      <w:proofErr w:type="gramEnd"/>
      <w:r w:rsidRPr="009C5EF5">
        <w:t xml:space="preserve"> what are you waiting for? Visit </w:t>
      </w:r>
      <w:r w:rsidR="007F088D">
        <w:t>NCT</w:t>
      </w:r>
      <w:r w:rsidRPr="009C5EF5">
        <w:t>riad</w:t>
      </w:r>
      <w:r w:rsidR="007F088D">
        <w:t>O</w:t>
      </w:r>
      <w:r w:rsidRPr="009C5EF5">
        <w:t>utdoors.com today and start planning your next adventure. With so much to see and do in the Triad, the possibilities are endless.</w:t>
      </w:r>
    </w:p>
    <w:p w14:paraId="068DD842" w14:textId="77777777" w:rsidR="00A30F30" w:rsidRPr="009C5EF5" w:rsidRDefault="00A30F30" w:rsidP="00A30F30">
      <w:pPr>
        <w:ind w:left="720"/>
      </w:pPr>
      <w:r w:rsidRPr="009C5EF5">
        <w:t>Happy exploring!</w:t>
      </w:r>
    </w:p>
    <w:p w14:paraId="0AAE1646" w14:textId="77777777" w:rsidR="00DE74D4" w:rsidRDefault="00DE74D4" w:rsidP="00A30F30">
      <w:pPr>
        <w:ind w:left="720"/>
      </w:pPr>
    </w:p>
    <w:sectPr w:rsidR="00DE74D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D29BC" w14:textId="77777777" w:rsidR="00B42D0D" w:rsidRDefault="00B42D0D" w:rsidP="00B42D0D">
      <w:pPr>
        <w:spacing w:after="0" w:line="240" w:lineRule="auto"/>
      </w:pPr>
      <w:r>
        <w:separator/>
      </w:r>
    </w:p>
  </w:endnote>
  <w:endnote w:type="continuationSeparator" w:id="0">
    <w:p w14:paraId="2A56581D" w14:textId="77777777" w:rsidR="00B42D0D" w:rsidRDefault="00B42D0D" w:rsidP="00B42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ffra">
    <w:panose1 w:val="020B0603020203020204"/>
    <w:charset w:val="00"/>
    <w:family w:val="swiss"/>
    <w:pitch w:val="variable"/>
    <w:sig w:usb0="A00022EF" w:usb1="D000A05B" w:usb2="00000008" w:usb3="00000000" w:csb0="000000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48DFB" w14:textId="77777777" w:rsidR="00B42D0D" w:rsidRDefault="00B42D0D" w:rsidP="00B42D0D">
      <w:pPr>
        <w:spacing w:after="0" w:line="240" w:lineRule="auto"/>
      </w:pPr>
      <w:r>
        <w:separator/>
      </w:r>
    </w:p>
  </w:footnote>
  <w:footnote w:type="continuationSeparator" w:id="0">
    <w:p w14:paraId="0910DFAF" w14:textId="77777777" w:rsidR="00B42D0D" w:rsidRDefault="00B42D0D" w:rsidP="00B42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C6555" w14:textId="5C3D80EC" w:rsidR="00B42D0D" w:rsidRDefault="00B42D0D">
    <w:pPr>
      <w:pStyle w:val="Header"/>
    </w:pPr>
    <w:r>
      <w:rPr>
        <w:noProof/>
      </w:rPr>
      <w:drawing>
        <wp:inline distT="0" distB="0" distL="0" distR="0" wp14:anchorId="3E87CFA0" wp14:editId="6B183AB5">
          <wp:extent cx="5943600" cy="12973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-triad-outdoor-logo 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97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TM1NzC0sDQ0NDBV0lEKTi0uzszPAykwqgUA+kSSaiwAAAA="/>
  </w:docVars>
  <w:rsids>
    <w:rsidRoot w:val="00A30F30"/>
    <w:rsid w:val="007F088D"/>
    <w:rsid w:val="00A30F30"/>
    <w:rsid w:val="00B42D0D"/>
    <w:rsid w:val="00B473FF"/>
    <w:rsid w:val="00DE7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0D85D"/>
  <w15:chartTrackingRefBased/>
  <w15:docId w15:val="{11EB8AEE-E9FD-42F5-B5D5-80F89523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0F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2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D0D"/>
  </w:style>
  <w:style w:type="paragraph" w:styleId="Footer">
    <w:name w:val="footer"/>
    <w:basedOn w:val="Normal"/>
    <w:link w:val="FooterChar"/>
    <w:uiPriority w:val="99"/>
    <w:unhideWhenUsed/>
    <w:rsid w:val="00B42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9424F67950A48BEEEEE6148F38C8A" ma:contentTypeVersion="15" ma:contentTypeDescription="Create a new document." ma:contentTypeScope="" ma:versionID="808037d13aa1a05bd61d1c12b7b8584e">
  <xsd:schema xmlns:xsd="http://www.w3.org/2001/XMLSchema" xmlns:xs="http://www.w3.org/2001/XMLSchema" xmlns:p="http://schemas.microsoft.com/office/2006/metadata/properties" xmlns:ns1="http://schemas.microsoft.com/sharepoint/v3" xmlns:ns3="18ed05d8-7a46-4ada-92e5-438949902390" xmlns:ns4="243bbd40-30cf-4803-b919-e500ef21cd62" targetNamespace="http://schemas.microsoft.com/office/2006/metadata/properties" ma:root="true" ma:fieldsID="8df0eb581e1bd402d043bd915a1e4587" ns1:_="" ns3:_="" ns4:_="">
    <xsd:import namespace="http://schemas.microsoft.com/sharepoint/v3"/>
    <xsd:import namespace="18ed05d8-7a46-4ada-92e5-438949902390"/>
    <xsd:import namespace="243bbd40-30cf-4803-b919-e500ef21cd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d05d8-7a46-4ada-92e5-4389499023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3bbd40-30cf-4803-b919-e500ef21c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8ed05d8-7a46-4ada-92e5-438949902390" xsi:nil="true"/>
  </documentManagement>
</p:properties>
</file>

<file path=customXml/itemProps1.xml><?xml version="1.0" encoding="utf-8"?>
<ds:datastoreItem xmlns:ds="http://schemas.openxmlformats.org/officeDocument/2006/customXml" ds:itemID="{87BAED28-6775-42DD-8B44-2EF03C765B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D478BD-4010-49EA-ABB6-3AF9846B5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ed05d8-7a46-4ada-92e5-438949902390"/>
    <ds:schemaRef ds:uri="243bbd40-30cf-4803-b919-e500ef21c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AA0257-9902-4EAF-A2FE-12B466B4B9E8}">
  <ds:schemaRefs>
    <ds:schemaRef ds:uri="243bbd40-30cf-4803-b919-e500ef21cd62"/>
    <ds:schemaRef ds:uri="18ed05d8-7a46-4ada-92e5-438949902390"/>
    <ds:schemaRef ds:uri="http://www.w3.org/XML/1998/namespace"/>
    <ds:schemaRef ds:uri="http://schemas.microsoft.com/office/2006/documentManagement/types"/>
    <ds:schemaRef ds:uri="http://schemas.microsoft.com/sharepoint/v3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Randria</dc:creator>
  <cp:keywords/>
  <dc:description/>
  <cp:lastModifiedBy>Victoria Randria</cp:lastModifiedBy>
  <cp:revision>2</cp:revision>
  <dcterms:created xsi:type="dcterms:W3CDTF">2023-04-14T19:19:00Z</dcterms:created>
  <dcterms:modified xsi:type="dcterms:W3CDTF">2023-04-1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9424F67950A48BEEEEE6148F38C8A</vt:lpwstr>
  </property>
</Properties>
</file>